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14A0" w:rsidRPr="009B3C42" w:rsidRDefault="00D114A0" w:rsidP="00D114A0">
      <w:pPr>
        <w:pStyle w:val="NormalWeb"/>
        <w:shd w:val="clear" w:color="auto" w:fill="FFFFFF"/>
        <w:rPr>
          <w:rFonts w:ascii="Lato" w:hAnsi="Lato"/>
          <w:color w:val="767171" w:themeColor="background2" w:themeShade="80"/>
          <w:sz w:val="20"/>
          <w:szCs w:val="20"/>
        </w:rPr>
      </w:pPr>
      <w:r w:rsidRPr="009B3C42">
        <w:rPr>
          <w:rFonts w:ascii="Lato" w:hAnsi="Lato"/>
          <w:b/>
          <w:bCs/>
          <w:color w:val="767171" w:themeColor="background2" w:themeShade="80"/>
          <w:sz w:val="26"/>
          <w:szCs w:val="26"/>
        </w:rPr>
        <w:t>Sample Job Offer Acceptance Letter</w:t>
      </w:r>
    </w:p>
    <w:p w:rsidR="00D114A0" w:rsidRPr="009B3C42" w:rsidRDefault="00D114A0" w:rsidP="00D114A0">
      <w:pPr>
        <w:pStyle w:val="NormalWeb"/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</w:pP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t>Your Name</w:t>
      </w: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br/>
        <w:t>Your Address</w:t>
      </w: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br/>
        <w:t>Your City, State, Zip Code</w:t>
      </w: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br/>
        <w:t>Your Phone Number</w:t>
      </w: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br/>
        <w:t>Your Email</w:t>
      </w:r>
    </w:p>
    <w:p w:rsidR="00D114A0" w:rsidRPr="009B3C42" w:rsidRDefault="00D114A0" w:rsidP="00D114A0">
      <w:pPr>
        <w:pStyle w:val="NormalWeb"/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</w:pP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t>Date</w:t>
      </w: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br/>
      </w: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br/>
      </w:r>
      <w:proofErr w:type="spellStart"/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t>Mrs</w:t>
      </w:r>
      <w:proofErr w:type="spellEnd"/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t xml:space="preserve"> Jane Brown</w:t>
      </w: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br/>
        <w:t>Human Resources Manager</w:t>
      </w: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br/>
        <w:t>Open Door Company</w:t>
      </w: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br/>
        <w:t>Address</w:t>
      </w: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br/>
        <w:t>City, State, Zip Code</w:t>
      </w:r>
    </w:p>
    <w:p w:rsidR="00D114A0" w:rsidRPr="009B3C42" w:rsidRDefault="00D114A0" w:rsidP="00D114A0">
      <w:pPr>
        <w:pStyle w:val="NormalWeb"/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</w:pP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t xml:space="preserve">Dear </w:t>
      </w:r>
      <w:proofErr w:type="spellStart"/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t>Mrs</w:t>
      </w:r>
      <w:proofErr w:type="spellEnd"/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t xml:space="preserve"> Brown</w:t>
      </w:r>
    </w:p>
    <w:p w:rsidR="00D114A0" w:rsidRPr="009B3C42" w:rsidRDefault="00D114A0" w:rsidP="00D114A0">
      <w:pPr>
        <w:pStyle w:val="NormalWeb"/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</w:pP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t>Thank you for offering me the position of Assistant Accountant with Open Door Company. I am pleased to accept this offer and look forward to starting employment with your company on July 3, 2017.</w:t>
      </w:r>
    </w:p>
    <w:p w:rsidR="00D114A0" w:rsidRPr="009B3C42" w:rsidRDefault="00D114A0" w:rsidP="00D114A0">
      <w:pPr>
        <w:pStyle w:val="NormalWeb"/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</w:pP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t>As we discussed my starting salary will be $40 000 and health and life insurance benefits will be provided after 60 days of employment.</w:t>
      </w:r>
    </w:p>
    <w:p w:rsidR="00D114A0" w:rsidRPr="009B3C42" w:rsidRDefault="00D114A0" w:rsidP="00D114A0">
      <w:pPr>
        <w:pStyle w:val="NormalWeb"/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</w:pP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t xml:space="preserve">Thank you again for giving me this wonderful opportunity. I am eager to join your team and </w:t>
      </w:r>
      <w:proofErr w:type="gramStart"/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t>make</w:t>
      </w:r>
      <w:proofErr w:type="gramEnd"/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t xml:space="preserve"> a positive contribution to the company.</w:t>
      </w:r>
    </w:p>
    <w:p w:rsidR="00D114A0" w:rsidRPr="009B3C42" w:rsidRDefault="00D114A0" w:rsidP="00D114A0">
      <w:pPr>
        <w:pStyle w:val="NormalWeb"/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</w:pP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t>If there is any further information or paperwork you need me to complete, please let me know and I will arrange it as soon as possible.</w:t>
      </w:r>
    </w:p>
    <w:p w:rsidR="00D114A0" w:rsidRPr="009B3C42" w:rsidRDefault="00D114A0" w:rsidP="00D114A0">
      <w:pPr>
        <w:pStyle w:val="NormalWeb"/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</w:pPr>
      <w:r w:rsidRPr="009B3C42">
        <w:rPr>
          <w:rFonts w:ascii="Lato" w:hAnsi="Lato"/>
          <w:i/>
          <w:iCs/>
          <w:color w:val="000000"/>
          <w:sz w:val="20"/>
          <w:szCs w:val="20"/>
          <w:shd w:val="clear" w:color="auto" w:fill="FFFFFF"/>
        </w:rPr>
        <w:t>Sincerely,</w:t>
      </w:r>
    </w:p>
    <w:p w:rsidR="00D114A0" w:rsidRPr="009B3C42" w:rsidRDefault="00D114A0" w:rsidP="00D114A0">
      <w:pPr>
        <w:pStyle w:val="NormalWeb"/>
        <w:shd w:val="clear" w:color="auto" w:fill="FFFFFF"/>
        <w:rPr>
          <w:rFonts w:ascii="Lato" w:hAnsi="Lato"/>
          <w:color w:val="000000"/>
          <w:sz w:val="20"/>
          <w:szCs w:val="20"/>
        </w:rPr>
      </w:pPr>
      <w:r w:rsidRPr="009B3C42">
        <w:rPr>
          <w:rFonts w:ascii="Lato" w:hAnsi="Lato"/>
          <w:i/>
          <w:iCs/>
          <w:color w:val="000000"/>
          <w:sz w:val="20"/>
          <w:szCs w:val="20"/>
        </w:rPr>
        <w:t>Your signature</w:t>
      </w:r>
      <w:r w:rsidRPr="009B3C42">
        <w:rPr>
          <w:rFonts w:ascii="Lato" w:hAnsi="Lato"/>
          <w:i/>
          <w:iCs/>
          <w:color w:val="000000"/>
          <w:sz w:val="20"/>
          <w:szCs w:val="20"/>
        </w:rPr>
        <w:br/>
      </w:r>
      <w:r w:rsidRPr="009B3C42">
        <w:rPr>
          <w:rFonts w:ascii="Lato" w:hAnsi="Lato"/>
          <w:color w:val="000000"/>
          <w:sz w:val="20"/>
          <w:szCs w:val="20"/>
        </w:rPr>
        <w:t>Typed name</w:t>
      </w:r>
    </w:p>
    <w:p w:rsidR="00CE3DEB" w:rsidRPr="009B3C42" w:rsidRDefault="00CE3DEB">
      <w:pPr>
        <w:rPr>
          <w:rFonts w:ascii="Lato" w:hAnsi="Lato"/>
        </w:rPr>
      </w:pPr>
      <w:bookmarkStart w:id="0" w:name="_GoBack"/>
      <w:bookmarkEnd w:id="0"/>
    </w:p>
    <w:sectPr w:rsidR="00CE3DEB" w:rsidRPr="009B3C42" w:rsidSect="007234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BQITc3MTMxMLMzMLUyUdpeDU4uLM/DyQAsNaAIHhnnAsAAAA"/>
  </w:docVars>
  <w:rsids>
    <w:rsidRoot w:val="00D114A0"/>
    <w:rsid w:val="00723478"/>
    <w:rsid w:val="009B3C42"/>
    <w:rsid w:val="00CE3DEB"/>
    <w:rsid w:val="00D114A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TW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34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114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832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6</Characters>
  <Application>Microsoft Office Word</Application>
  <DocSecurity>0</DocSecurity>
  <Lines>6</Lines>
  <Paragraphs>1</Paragraphs>
  <ScaleCrop>false</ScaleCrop>
  <Company/>
  <LinksUpToDate>false</LinksUpToDate>
  <CharactersWithSpaces>8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2</cp:revision>
  <dcterms:created xsi:type="dcterms:W3CDTF">2017-07-23T19:13:00Z</dcterms:created>
  <dcterms:modified xsi:type="dcterms:W3CDTF">2021-01-19T18:33:00Z</dcterms:modified>
</cp:coreProperties>
</file>